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ichael Hill Internation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7"/>
        <w:gridCol w:w="563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7 3114 350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- Brisban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ens, Brisban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investor.michaelhill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D18E7BB" w:rsidR="00661C78" w:rsidRDefault="00E67D4E">
      <w:r>
        <w:rPr>
          <w:noProof/>
        </w:rPr>
        <w:drawing>
          <wp:inline distT="0" distB="0" distL="0" distR="0" wp14:anchorId="3C6713B8" wp14:editId="3CD5B1F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67D4E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8:00Z</dcterms:modified>
</cp:coreProperties>
</file>